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52E366" w14:textId="19BAE4C5" w:rsidR="002C69EC" w:rsidRPr="00EC1789" w:rsidRDefault="6A43BCC2" w:rsidP="00296526">
      <w:r>
        <w:t xml:space="preserve"> </w:t>
      </w:r>
    </w:p>
    <w:p w14:paraId="0BEAA98F" w14:textId="77777777" w:rsidR="002C69EC" w:rsidRPr="00EC1789" w:rsidRDefault="002C69EC" w:rsidP="00BB03E4">
      <w:pPr>
        <w:jc w:val="center"/>
      </w:pPr>
    </w:p>
    <w:p w14:paraId="1598730D" w14:textId="0BD25F53" w:rsidR="00BB03E4" w:rsidRPr="009252E4" w:rsidRDefault="00BB03E4" w:rsidP="00BB03E4">
      <w:pPr>
        <w:keepNext/>
        <w:pBdr>
          <w:top w:val="nil"/>
          <w:left w:val="nil"/>
          <w:bottom w:val="nil"/>
          <w:right w:val="nil"/>
          <w:between w:val="nil"/>
        </w:pBdr>
        <w:ind w:left="-720"/>
        <w:jc w:val="center"/>
        <w:rPr>
          <w:b/>
          <w:color w:val="000000"/>
        </w:rPr>
      </w:pPr>
      <w:r>
        <w:rPr>
          <w:b/>
          <w:color w:val="000000"/>
        </w:rPr>
        <w:t xml:space="preserve">           </w:t>
      </w:r>
      <w:r w:rsidRPr="009252E4">
        <w:rPr>
          <w:b/>
          <w:color w:val="000000"/>
        </w:rPr>
        <w:t>Department of Industrial and Systems Engineering</w:t>
      </w:r>
    </w:p>
    <w:p w14:paraId="14827FC9" w14:textId="77777777" w:rsidR="00BB03E4" w:rsidRPr="009252E4" w:rsidRDefault="00BB03E4" w:rsidP="00BB03E4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  <w:r w:rsidRPr="009252E4">
        <w:rPr>
          <w:b/>
          <w:color w:val="000000"/>
        </w:rPr>
        <w:t>Indian Institute of Technology, Kharagpur</w:t>
      </w:r>
    </w:p>
    <w:p w14:paraId="6D6CEF20" w14:textId="3FF4A450" w:rsidR="00BB03E4" w:rsidRPr="009252E4" w:rsidRDefault="00BB03E4" w:rsidP="00BB03E4">
      <w:pPr>
        <w:jc w:val="center"/>
        <w:rPr>
          <w:b/>
        </w:rPr>
      </w:pPr>
    </w:p>
    <w:p w14:paraId="071E85CE" w14:textId="77777777" w:rsidR="00BB03E4" w:rsidRPr="009252E4" w:rsidRDefault="00BB03E4" w:rsidP="00BB03E4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  <w:r w:rsidRPr="009252E4">
        <w:rPr>
          <w:b/>
          <w:color w:val="000000"/>
        </w:rPr>
        <w:t>Sub: QDC Laboratory (IM 39005)</w:t>
      </w:r>
    </w:p>
    <w:p w14:paraId="5F4DBBE8" w14:textId="77777777" w:rsidR="00BB03E4" w:rsidRPr="009252E4" w:rsidRDefault="00BB03E4" w:rsidP="00BB03E4">
      <w:pPr>
        <w:jc w:val="center"/>
        <w:rPr>
          <w:b/>
          <w:bCs/>
        </w:rPr>
      </w:pPr>
      <w:r w:rsidRPr="009252E4">
        <w:rPr>
          <w:b/>
          <w:bCs/>
        </w:rPr>
        <w:t>Group 6</w:t>
      </w:r>
    </w:p>
    <w:p w14:paraId="442E98BC" w14:textId="77777777" w:rsidR="00BB03E4" w:rsidRPr="009252E4" w:rsidRDefault="00BB03E4" w:rsidP="00BB03E4">
      <w:pPr>
        <w:jc w:val="center"/>
        <w:rPr>
          <w:b/>
          <w:bCs/>
        </w:rPr>
      </w:pPr>
    </w:p>
    <w:p w14:paraId="4AA63BE3" w14:textId="77777777" w:rsidR="00BB03E4" w:rsidRPr="009252E4" w:rsidRDefault="00BB03E4" w:rsidP="00BB03E4">
      <w:pPr>
        <w:pStyle w:val="ListParagraph"/>
        <w:numPr>
          <w:ilvl w:val="0"/>
          <w:numId w:val="11"/>
        </w:numPr>
        <w:contextualSpacing/>
      </w:pPr>
      <w:proofErr w:type="spellStart"/>
      <w:r w:rsidRPr="009252E4">
        <w:t>Mudavath</w:t>
      </w:r>
      <w:proofErr w:type="spellEnd"/>
      <w:r w:rsidRPr="009252E4">
        <w:t xml:space="preserve"> Madhu – 22IM10024</w:t>
      </w:r>
    </w:p>
    <w:p w14:paraId="66545A44" w14:textId="77777777" w:rsidR="00BB03E4" w:rsidRPr="009252E4" w:rsidRDefault="00BB03E4" w:rsidP="00BB03E4">
      <w:pPr>
        <w:pStyle w:val="ListParagraph"/>
        <w:numPr>
          <w:ilvl w:val="0"/>
          <w:numId w:val="11"/>
        </w:numPr>
        <w:contextualSpacing/>
        <w:rPr>
          <w:b/>
          <w:bCs/>
        </w:rPr>
      </w:pPr>
      <w:r w:rsidRPr="009252E4">
        <w:t>Niket Kumar – 22IM10025</w:t>
      </w:r>
    </w:p>
    <w:p w14:paraId="4D17C4A2" w14:textId="77777777" w:rsidR="00BB03E4" w:rsidRPr="009252E4" w:rsidRDefault="00BB03E4" w:rsidP="00BB03E4">
      <w:pPr>
        <w:pStyle w:val="ListParagraph"/>
        <w:numPr>
          <w:ilvl w:val="0"/>
          <w:numId w:val="11"/>
        </w:numPr>
        <w:contextualSpacing/>
      </w:pPr>
      <w:r w:rsidRPr="009252E4">
        <w:t>P S Pritish Kumar Mahali – 22IM10026</w:t>
      </w:r>
    </w:p>
    <w:p w14:paraId="23DF6434" w14:textId="77777777" w:rsidR="00BB03E4" w:rsidRPr="009252E4" w:rsidRDefault="00BB03E4" w:rsidP="00BB03E4">
      <w:pPr>
        <w:pStyle w:val="ListParagraph"/>
        <w:numPr>
          <w:ilvl w:val="0"/>
          <w:numId w:val="11"/>
        </w:numPr>
        <w:contextualSpacing/>
      </w:pPr>
      <w:r w:rsidRPr="009252E4">
        <w:t>Papula Anurag – 22IM10027          </w:t>
      </w:r>
    </w:p>
    <w:p w14:paraId="4C13E134" w14:textId="77777777" w:rsidR="00BB03E4" w:rsidRPr="009252E4" w:rsidRDefault="00BB03E4" w:rsidP="00BB03E4">
      <w:r w:rsidRPr="009252E4">
        <w:t>             </w:t>
      </w:r>
    </w:p>
    <w:p w14:paraId="31B35837" w14:textId="3DEB3FD7" w:rsidR="00BB03E4" w:rsidRPr="009252E4" w:rsidRDefault="00BB03E4" w:rsidP="00BB03E4">
      <w:r w:rsidRPr="009252E4">
        <w:rPr>
          <w:b/>
          <w:bCs/>
          <w:lang w:val="en-IN"/>
        </w:rPr>
        <w:t>Experiment no:</w:t>
      </w:r>
      <w:r w:rsidRPr="009252E4">
        <w:t xml:space="preserve"> </w:t>
      </w:r>
      <w:r>
        <w:t>9</w:t>
      </w:r>
    </w:p>
    <w:p w14:paraId="484C0508" w14:textId="33F4C87A" w:rsidR="00BB03E4" w:rsidRPr="009252E4" w:rsidRDefault="00BB03E4" w:rsidP="00BB03E4">
      <w:pPr>
        <w:rPr>
          <w:lang w:val="en-IN"/>
        </w:rPr>
      </w:pPr>
      <w:r w:rsidRPr="009252E4">
        <w:rPr>
          <w:b/>
          <w:bCs/>
          <w:lang w:val="en-IN"/>
        </w:rPr>
        <w:t xml:space="preserve">Date of Experiment/Data Collection: </w:t>
      </w:r>
      <w:r>
        <w:rPr>
          <w:lang w:val="en-IN"/>
        </w:rPr>
        <w:t>28</w:t>
      </w:r>
      <w:r w:rsidRPr="00BB03E4">
        <w:rPr>
          <w:vertAlign w:val="superscript"/>
          <w:lang w:val="en-IN"/>
        </w:rPr>
        <w:t>th</w:t>
      </w:r>
      <w:r>
        <w:rPr>
          <w:lang w:val="en-IN"/>
        </w:rPr>
        <w:t xml:space="preserve"> Oct</w:t>
      </w:r>
      <w:r w:rsidRPr="009252E4">
        <w:rPr>
          <w:lang w:val="en-IN"/>
        </w:rPr>
        <w:t xml:space="preserve"> 2024 </w:t>
      </w:r>
    </w:p>
    <w:p w14:paraId="2769CF96" w14:textId="06AAE9E2" w:rsidR="00BB03E4" w:rsidRPr="009252E4" w:rsidRDefault="00BB03E4" w:rsidP="00BB03E4">
      <w:r w:rsidRPr="009252E4">
        <w:rPr>
          <w:b/>
          <w:bCs/>
          <w:lang w:val="en-IN"/>
        </w:rPr>
        <w:t xml:space="preserve">Date of Submission: </w:t>
      </w:r>
      <w:r>
        <w:rPr>
          <w:lang w:val="en-IN"/>
        </w:rPr>
        <w:t>5</w:t>
      </w:r>
      <w:r w:rsidRPr="00BB03E4">
        <w:rPr>
          <w:vertAlign w:val="superscript"/>
          <w:lang w:val="en-IN"/>
        </w:rPr>
        <w:t>th</w:t>
      </w:r>
      <w:r>
        <w:rPr>
          <w:lang w:val="en-IN"/>
        </w:rPr>
        <w:t xml:space="preserve"> Oct</w:t>
      </w:r>
      <w:r w:rsidRPr="009252E4">
        <w:rPr>
          <w:lang w:val="en-IN"/>
        </w:rPr>
        <w:t xml:space="preserve"> 2024</w:t>
      </w:r>
    </w:p>
    <w:p w14:paraId="20F8A51F" w14:textId="65DB2B1C" w:rsidR="002C69EC" w:rsidRPr="00EC1789" w:rsidRDefault="00BB03E4" w:rsidP="00BB03E4">
      <w:r w:rsidRPr="009252E4">
        <w:rPr>
          <w:b/>
          <w:bCs/>
        </w:rPr>
        <w:t xml:space="preserve">Title of the Experiment – </w:t>
      </w:r>
      <w:r w:rsidR="002C69EC" w:rsidRPr="00EC1789">
        <w:t xml:space="preserve">                                                 </w:t>
      </w:r>
    </w:p>
    <w:p w14:paraId="7DE36130" w14:textId="3C9FE4BB" w:rsidR="002C69EC" w:rsidRPr="00EC1789" w:rsidRDefault="00C74697" w:rsidP="00296526">
      <w:pPr>
        <w:jc w:val="center"/>
        <w:rPr>
          <w:b/>
          <w:bCs/>
        </w:rPr>
      </w:pPr>
      <w:r>
        <w:rPr>
          <w:b/>
          <w:bCs/>
        </w:rPr>
        <w:t xml:space="preserve">AI/ML Techniques for </w:t>
      </w:r>
      <w:r w:rsidR="0035321C">
        <w:rPr>
          <w:b/>
          <w:bCs/>
        </w:rPr>
        <w:t>CUSUM Chart Preparation</w:t>
      </w:r>
    </w:p>
    <w:p w14:paraId="171460DB" w14:textId="77777777" w:rsidR="002C69EC" w:rsidRPr="00EC1789" w:rsidRDefault="002C69EC" w:rsidP="00296526">
      <w:pPr>
        <w:rPr>
          <w:b/>
        </w:rPr>
      </w:pPr>
      <w:r w:rsidRPr="00EC1789">
        <w:rPr>
          <w:b/>
        </w:rPr>
        <w:t xml:space="preserve">                          </w:t>
      </w:r>
    </w:p>
    <w:p w14:paraId="03D47320" w14:textId="77E6F896" w:rsidR="002C69EC" w:rsidRPr="00EC1789" w:rsidRDefault="00170BD8" w:rsidP="00170BD8">
      <w:pPr>
        <w:rPr>
          <w:b/>
        </w:rPr>
      </w:pPr>
      <w:r w:rsidRPr="00EC1789">
        <w:rPr>
          <w:b/>
        </w:rPr>
        <w:t>Objectives of the Study</w:t>
      </w:r>
      <w:r w:rsidR="002C69EC" w:rsidRPr="00EC1789">
        <w:rPr>
          <w:b/>
        </w:rPr>
        <w:t>:</w:t>
      </w:r>
    </w:p>
    <w:p w14:paraId="2A49B892" w14:textId="77777777" w:rsidR="00170BD8" w:rsidRPr="00EC1789" w:rsidRDefault="00170BD8" w:rsidP="00170BD8">
      <w:pPr>
        <w:pStyle w:val="ListParagraph"/>
        <w:ind w:left="1080"/>
        <w:jc w:val="both"/>
      </w:pPr>
    </w:p>
    <w:p w14:paraId="085143A2" w14:textId="03DDD185" w:rsidR="002C69EC" w:rsidRPr="00EC1789" w:rsidRDefault="00C74697" w:rsidP="00C16E08">
      <w:pPr>
        <w:pStyle w:val="ListParagraph"/>
        <w:numPr>
          <w:ilvl w:val="0"/>
          <w:numId w:val="5"/>
        </w:numPr>
        <w:jc w:val="both"/>
      </w:pPr>
      <w:r>
        <w:t>To explore state-of-the-art machine learning (ML) tools for object detection</w:t>
      </w:r>
    </w:p>
    <w:p w14:paraId="309C4963" w14:textId="02B42B06" w:rsidR="002C69EC" w:rsidRDefault="00C74697" w:rsidP="00C16E08">
      <w:pPr>
        <w:pStyle w:val="ListParagraph"/>
        <w:numPr>
          <w:ilvl w:val="0"/>
          <w:numId w:val="5"/>
        </w:numPr>
        <w:jc w:val="both"/>
      </w:pPr>
      <w:r>
        <w:t>Identify object characteristics using image processing</w:t>
      </w:r>
    </w:p>
    <w:p w14:paraId="2CE18C9F" w14:textId="40E5EC52" w:rsidR="00C74697" w:rsidRPr="00EC1789" w:rsidRDefault="0035321C" w:rsidP="00C16E08">
      <w:pPr>
        <w:pStyle w:val="ListParagraph"/>
        <w:numPr>
          <w:ilvl w:val="0"/>
          <w:numId w:val="5"/>
        </w:numPr>
        <w:jc w:val="both"/>
      </w:pPr>
      <w:r>
        <w:t>CUSUM Chart</w:t>
      </w:r>
    </w:p>
    <w:p w14:paraId="76B822E5" w14:textId="693A8AB5" w:rsidR="002C69EC" w:rsidRPr="00EC1789" w:rsidRDefault="002C69EC" w:rsidP="00296526">
      <w:pPr>
        <w:jc w:val="both"/>
      </w:pPr>
    </w:p>
    <w:p w14:paraId="05E84183" w14:textId="77777777" w:rsidR="00170BD8" w:rsidRPr="00EC1789" w:rsidRDefault="00170BD8" w:rsidP="00296526">
      <w:pPr>
        <w:jc w:val="both"/>
      </w:pPr>
    </w:p>
    <w:p w14:paraId="2CB31EAC" w14:textId="77777777" w:rsidR="00170BD8" w:rsidRPr="00EC1789" w:rsidRDefault="00170BD8" w:rsidP="00170BD8">
      <w:pPr>
        <w:rPr>
          <w:b/>
          <w:bCs/>
        </w:rPr>
      </w:pPr>
      <w:r w:rsidRPr="00EC1789">
        <w:rPr>
          <w:b/>
          <w:bCs/>
        </w:rPr>
        <w:t xml:space="preserve">Measuring Instruments/Apparatus/Software Required: </w:t>
      </w:r>
    </w:p>
    <w:p w14:paraId="69376305" w14:textId="77777777" w:rsidR="00170BD8" w:rsidRPr="00EC1789" w:rsidRDefault="00170BD8" w:rsidP="00170BD8">
      <w:pPr>
        <w:rPr>
          <w:b/>
          <w:bCs/>
        </w:rPr>
      </w:pPr>
    </w:p>
    <w:p w14:paraId="5FDE6341" w14:textId="1F2C498C" w:rsidR="00170BD8" w:rsidRDefault="008A6C92" w:rsidP="00170BD8">
      <w:r>
        <w:t>Hardware:</w:t>
      </w:r>
    </w:p>
    <w:p w14:paraId="1BEAB85A" w14:textId="48533DFA" w:rsidR="008A6C92" w:rsidRDefault="008A6C92" w:rsidP="00170BD8">
      <w:r>
        <w:t>1. Conveyor belt</w:t>
      </w:r>
    </w:p>
    <w:p w14:paraId="3535541E" w14:textId="6337E4D0" w:rsidR="008A6C92" w:rsidRDefault="008A6C92" w:rsidP="00170BD8">
      <w:r>
        <w:t>2. Hikvision camera</w:t>
      </w:r>
    </w:p>
    <w:p w14:paraId="4BA4A83E" w14:textId="3FE4D47C" w:rsidR="008A6C92" w:rsidRDefault="008A6C92" w:rsidP="00170BD8">
      <w:r>
        <w:t>3. ESP 32 motor control unit</w:t>
      </w:r>
    </w:p>
    <w:p w14:paraId="658F91FB" w14:textId="14801EEB" w:rsidR="008A6C92" w:rsidRDefault="008A6C92" w:rsidP="00170BD8">
      <w:r>
        <w:t xml:space="preserve">4. </w:t>
      </w:r>
      <w:proofErr w:type="spellStart"/>
      <w:r>
        <w:t>Wifi</w:t>
      </w:r>
      <w:proofErr w:type="spellEnd"/>
      <w:r>
        <w:t xml:space="preserve"> Router</w:t>
      </w:r>
    </w:p>
    <w:p w14:paraId="27BE95A3" w14:textId="0EC4A308" w:rsidR="008A6C92" w:rsidRDefault="008A6C92" w:rsidP="00170BD8">
      <w:r>
        <w:t>5. Workstation</w:t>
      </w:r>
    </w:p>
    <w:p w14:paraId="6126A8D9" w14:textId="74BF3119" w:rsidR="008A6C92" w:rsidRDefault="008A6C92" w:rsidP="00170BD8">
      <w:r>
        <w:t>6. Washer</w:t>
      </w:r>
    </w:p>
    <w:p w14:paraId="49A142FF" w14:textId="77777777" w:rsidR="008A6C92" w:rsidRDefault="008A6C92" w:rsidP="00170BD8"/>
    <w:p w14:paraId="2A887155" w14:textId="22AF8383" w:rsidR="008A6C92" w:rsidRDefault="008A6C92" w:rsidP="00170BD8">
      <w:r>
        <w:t>AI/ML Tools:</w:t>
      </w:r>
    </w:p>
    <w:p w14:paraId="504FCA12" w14:textId="17E8084D" w:rsidR="008A6C92" w:rsidRDefault="008A6C92" w:rsidP="00170BD8">
      <w:r>
        <w:t>1. Yolo V8</w:t>
      </w:r>
    </w:p>
    <w:p w14:paraId="177DB98A" w14:textId="1B5057D7" w:rsidR="008A6C92" w:rsidRDefault="008A6C92" w:rsidP="00170BD8">
      <w:r>
        <w:t xml:space="preserve">2. </w:t>
      </w:r>
      <w:proofErr w:type="spellStart"/>
      <w:r>
        <w:t>Roboflow</w:t>
      </w:r>
      <w:proofErr w:type="spellEnd"/>
    </w:p>
    <w:p w14:paraId="7611B73A" w14:textId="64592CB8" w:rsidR="00CF78C7" w:rsidRDefault="00CF78C7" w:rsidP="00170BD8">
      <w:r>
        <w:t>3. Byte track</w:t>
      </w:r>
    </w:p>
    <w:p w14:paraId="70126891" w14:textId="77777777" w:rsidR="00CF78C7" w:rsidRDefault="00CF78C7" w:rsidP="00170BD8"/>
    <w:p w14:paraId="7A92F323" w14:textId="3AC34527" w:rsidR="00CF78C7" w:rsidRDefault="00CF78C7" w:rsidP="00170BD8">
      <w:r>
        <w:t>Coding platform:</w:t>
      </w:r>
    </w:p>
    <w:p w14:paraId="53CAAF97" w14:textId="3EC61914" w:rsidR="008A6C92" w:rsidRDefault="00CF78C7" w:rsidP="00170BD8">
      <w:r>
        <w:t xml:space="preserve">Python (Google </w:t>
      </w:r>
      <w:proofErr w:type="spellStart"/>
      <w:r>
        <w:t>colab</w:t>
      </w:r>
      <w:proofErr w:type="spellEnd"/>
      <w:r>
        <w:t xml:space="preserve"> and desktop)</w:t>
      </w:r>
    </w:p>
    <w:p w14:paraId="1B556EAE" w14:textId="77777777" w:rsidR="00CF78C7" w:rsidRDefault="00CF78C7" w:rsidP="00170BD8"/>
    <w:p w14:paraId="38FEBD07" w14:textId="36D56583" w:rsidR="008A6C92" w:rsidRDefault="008A6C92" w:rsidP="00170BD8">
      <w:r>
        <w:t>Connectivity Tools:</w:t>
      </w:r>
    </w:p>
    <w:p w14:paraId="3C7187D3" w14:textId="4F130FCB" w:rsidR="008A6C92" w:rsidRDefault="008A6C92" w:rsidP="00170BD8">
      <w:r>
        <w:t>1. Rest API</w:t>
      </w:r>
    </w:p>
    <w:p w14:paraId="3F374342" w14:textId="77777777" w:rsidR="008A6C92" w:rsidRDefault="008A6C92" w:rsidP="00170BD8"/>
    <w:p w14:paraId="3FB337F3" w14:textId="1AC35C4F" w:rsidR="008A6C92" w:rsidRDefault="008A6C92" w:rsidP="00170BD8">
      <w:r>
        <w:t>Measurement Tools:</w:t>
      </w:r>
    </w:p>
    <w:p w14:paraId="7E101CBE" w14:textId="50446A7C" w:rsidR="008A6C92" w:rsidRDefault="008A6C92" w:rsidP="00170BD8">
      <w:r>
        <w:t>1. Vernier caliper</w:t>
      </w:r>
    </w:p>
    <w:p w14:paraId="28316DBE" w14:textId="77777777" w:rsidR="0032259D" w:rsidRDefault="0032259D" w:rsidP="00170BD8"/>
    <w:p w14:paraId="792E9FC4" w14:textId="77777777" w:rsidR="0032259D" w:rsidRDefault="0032259D" w:rsidP="00170BD8"/>
    <w:p w14:paraId="7553C4A1" w14:textId="77777777" w:rsidR="0032259D" w:rsidRDefault="0032259D" w:rsidP="00170BD8"/>
    <w:p w14:paraId="2B6A0CCF" w14:textId="77777777" w:rsidR="0032259D" w:rsidRDefault="0032259D" w:rsidP="00170BD8"/>
    <w:p w14:paraId="4DAB94AE" w14:textId="77777777" w:rsidR="0032259D" w:rsidRDefault="0032259D" w:rsidP="00170BD8"/>
    <w:p w14:paraId="629327F1" w14:textId="5777C179" w:rsidR="0032259D" w:rsidRDefault="0032259D" w:rsidP="00296526">
      <w:pPr>
        <w:jc w:val="both"/>
        <w:rPr>
          <w:b/>
          <w:bCs/>
        </w:rPr>
      </w:pPr>
      <w:r w:rsidRPr="0032259D">
        <w:rPr>
          <w:b/>
          <w:bCs/>
        </w:rPr>
        <w:t>Methodology</w:t>
      </w:r>
    </w:p>
    <w:p w14:paraId="730E9C2A" w14:textId="77777777" w:rsidR="0032259D" w:rsidRDefault="0032259D" w:rsidP="00296526">
      <w:pPr>
        <w:jc w:val="both"/>
        <w:rPr>
          <w:b/>
          <w:bCs/>
        </w:rPr>
      </w:pPr>
    </w:p>
    <w:p w14:paraId="3ABD8C30" w14:textId="77777777" w:rsidR="0032259D" w:rsidRDefault="0032259D" w:rsidP="00296526">
      <w:pPr>
        <w:jc w:val="both"/>
        <w:rPr>
          <w:noProof/>
        </w:rPr>
      </w:pPr>
    </w:p>
    <w:p w14:paraId="50D34807" w14:textId="535338F9" w:rsidR="0032259D" w:rsidRDefault="0032259D" w:rsidP="00296526">
      <w:pPr>
        <w:jc w:val="both"/>
        <w:rPr>
          <w:b/>
          <w:bCs/>
          <w:sz w:val="32"/>
          <w:szCs w:val="32"/>
          <w:vertAlign w:val="subscript"/>
        </w:rPr>
      </w:pPr>
      <w:r>
        <w:rPr>
          <w:noProof/>
        </w:rPr>
        <w:drawing>
          <wp:inline distT="0" distB="0" distL="0" distR="0" wp14:anchorId="375A8BA9" wp14:editId="58D73684">
            <wp:extent cx="5880100" cy="2113915"/>
            <wp:effectExtent l="0" t="0" r="6350" b="635"/>
            <wp:docPr id="7728523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852348" name=""/>
                    <pic:cNvPicPr/>
                  </pic:nvPicPr>
                  <pic:blipFill rotWithShape="1">
                    <a:blip r:embed="rId11"/>
                    <a:srcRect r="1068"/>
                    <a:stretch/>
                  </pic:blipFill>
                  <pic:spPr bwMode="auto">
                    <a:xfrm>
                      <a:off x="0" y="0"/>
                      <a:ext cx="5880100" cy="2113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F78702" w14:textId="34644966" w:rsidR="00155177" w:rsidRDefault="0032259D" w:rsidP="00296526">
      <w:pPr>
        <w:jc w:val="both"/>
        <w:rPr>
          <w:b/>
          <w:bCs/>
          <w:sz w:val="32"/>
          <w:szCs w:val="32"/>
          <w:vertAlign w:val="subscript"/>
        </w:rPr>
      </w:pPr>
      <w:r w:rsidRPr="00155177">
        <w:rPr>
          <w:b/>
          <w:bCs/>
          <w:sz w:val="36"/>
          <w:szCs w:val="36"/>
          <w:vertAlign w:val="subscript"/>
        </w:rPr>
        <w:t>Measurement:</w:t>
      </w:r>
    </w:p>
    <w:tbl>
      <w:tblPr>
        <w:tblStyle w:val="PlainTable1"/>
        <w:tblW w:w="4046" w:type="dxa"/>
        <w:tblLook w:val="04A0" w:firstRow="1" w:lastRow="0" w:firstColumn="1" w:lastColumn="0" w:noHBand="0" w:noVBand="1"/>
      </w:tblPr>
      <w:tblGrid>
        <w:gridCol w:w="960"/>
        <w:gridCol w:w="1053"/>
        <w:gridCol w:w="1073"/>
        <w:gridCol w:w="960"/>
      </w:tblGrid>
      <w:tr w:rsidR="00155177" w14:paraId="6D56CA57" w14:textId="77777777" w:rsidTr="00C362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63C0A6A" w14:textId="77777777" w:rsidR="00155177" w:rsidRDefault="0015517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asher ID</w:t>
            </w:r>
          </w:p>
        </w:tc>
        <w:tc>
          <w:tcPr>
            <w:tcW w:w="1053" w:type="dxa"/>
            <w:noWrap/>
            <w:hideMark/>
          </w:tcPr>
          <w:p w14:paraId="086863E5" w14:textId="77777777" w:rsidR="00155177" w:rsidRDefault="001551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iagonal (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x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073" w:type="dxa"/>
            <w:noWrap/>
            <w:hideMark/>
          </w:tcPr>
          <w:p w14:paraId="27CD0470" w14:textId="77777777" w:rsidR="00155177" w:rsidRDefault="001551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iameter (mm)</w:t>
            </w:r>
          </w:p>
        </w:tc>
        <w:tc>
          <w:tcPr>
            <w:tcW w:w="960" w:type="dxa"/>
            <w:noWrap/>
            <w:hideMark/>
          </w:tcPr>
          <w:p w14:paraId="7F2FF1A9" w14:textId="77777777" w:rsidR="00155177" w:rsidRDefault="001551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rame Count</w:t>
            </w:r>
          </w:p>
        </w:tc>
      </w:tr>
      <w:tr w:rsidR="00155177" w14:paraId="76A85E1E" w14:textId="77777777" w:rsidTr="00C36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59D65D1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53" w:type="dxa"/>
            <w:noWrap/>
            <w:hideMark/>
          </w:tcPr>
          <w:p w14:paraId="7257C04A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73643</w:t>
            </w:r>
          </w:p>
        </w:tc>
        <w:tc>
          <w:tcPr>
            <w:tcW w:w="1073" w:type="dxa"/>
            <w:noWrap/>
            <w:hideMark/>
          </w:tcPr>
          <w:p w14:paraId="2B78CE05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.04895</w:t>
            </w:r>
          </w:p>
        </w:tc>
        <w:tc>
          <w:tcPr>
            <w:tcW w:w="960" w:type="dxa"/>
            <w:noWrap/>
            <w:hideMark/>
          </w:tcPr>
          <w:p w14:paraId="54846876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25</w:t>
            </w:r>
          </w:p>
        </w:tc>
      </w:tr>
      <w:tr w:rsidR="00155177" w14:paraId="4546B11A" w14:textId="77777777" w:rsidTr="00C362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42F8A47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53" w:type="dxa"/>
            <w:noWrap/>
            <w:hideMark/>
          </w:tcPr>
          <w:p w14:paraId="1ED8967E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73205</w:t>
            </w:r>
          </w:p>
        </w:tc>
        <w:tc>
          <w:tcPr>
            <w:tcW w:w="1073" w:type="dxa"/>
            <w:noWrap/>
            <w:hideMark/>
          </w:tcPr>
          <w:p w14:paraId="76122B4C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.04721</w:t>
            </w:r>
          </w:p>
        </w:tc>
        <w:tc>
          <w:tcPr>
            <w:tcW w:w="960" w:type="dxa"/>
            <w:noWrap/>
            <w:hideMark/>
          </w:tcPr>
          <w:p w14:paraId="32140669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67</w:t>
            </w:r>
          </w:p>
        </w:tc>
      </w:tr>
      <w:tr w:rsidR="00155177" w14:paraId="646A98E0" w14:textId="77777777" w:rsidTr="00C36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4050CCF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53" w:type="dxa"/>
            <w:noWrap/>
            <w:hideMark/>
          </w:tcPr>
          <w:p w14:paraId="10C93D4A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.61019</w:t>
            </w:r>
          </w:p>
        </w:tc>
        <w:tc>
          <w:tcPr>
            <w:tcW w:w="1073" w:type="dxa"/>
            <w:noWrap/>
            <w:hideMark/>
          </w:tcPr>
          <w:p w14:paraId="1340FC6E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60094</w:t>
            </w:r>
          </w:p>
        </w:tc>
        <w:tc>
          <w:tcPr>
            <w:tcW w:w="960" w:type="dxa"/>
            <w:noWrap/>
            <w:hideMark/>
          </w:tcPr>
          <w:p w14:paraId="3F20B272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69</w:t>
            </w:r>
          </w:p>
        </w:tc>
      </w:tr>
      <w:tr w:rsidR="00155177" w14:paraId="5DC643A6" w14:textId="77777777" w:rsidTr="00C362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877C4EE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53" w:type="dxa"/>
            <w:noWrap/>
            <w:hideMark/>
          </w:tcPr>
          <w:p w14:paraId="55CACC74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48996</w:t>
            </w:r>
          </w:p>
        </w:tc>
        <w:tc>
          <w:tcPr>
            <w:tcW w:w="1073" w:type="dxa"/>
            <w:noWrap/>
            <w:hideMark/>
          </w:tcPr>
          <w:p w14:paraId="601270DB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.12231</w:t>
            </w:r>
          </w:p>
        </w:tc>
        <w:tc>
          <w:tcPr>
            <w:tcW w:w="960" w:type="dxa"/>
            <w:noWrap/>
            <w:hideMark/>
          </w:tcPr>
          <w:p w14:paraId="3E805EEB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64</w:t>
            </w:r>
          </w:p>
        </w:tc>
      </w:tr>
      <w:tr w:rsidR="00155177" w14:paraId="6D6C1C77" w14:textId="77777777" w:rsidTr="00C36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A1E0ED3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53" w:type="dxa"/>
            <w:noWrap/>
            <w:hideMark/>
          </w:tcPr>
          <w:p w14:paraId="0E2B6E20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4347</w:t>
            </w:r>
          </w:p>
        </w:tc>
        <w:tc>
          <w:tcPr>
            <w:tcW w:w="1073" w:type="dxa"/>
            <w:noWrap/>
            <w:hideMark/>
          </w:tcPr>
          <w:p w14:paraId="332C8151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92892</w:t>
            </w:r>
          </w:p>
        </w:tc>
        <w:tc>
          <w:tcPr>
            <w:tcW w:w="960" w:type="dxa"/>
            <w:noWrap/>
            <w:hideMark/>
          </w:tcPr>
          <w:p w14:paraId="4D69C309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61</w:t>
            </w:r>
          </w:p>
        </w:tc>
      </w:tr>
      <w:tr w:rsidR="00155177" w14:paraId="4A003935" w14:textId="77777777" w:rsidTr="00C362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78CE628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53" w:type="dxa"/>
            <w:noWrap/>
            <w:hideMark/>
          </w:tcPr>
          <w:p w14:paraId="23668026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9461</w:t>
            </w:r>
          </w:p>
        </w:tc>
        <w:tc>
          <w:tcPr>
            <w:tcW w:w="1073" w:type="dxa"/>
            <w:noWrap/>
            <w:hideMark/>
          </w:tcPr>
          <w:p w14:paraId="2E4EEFB2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.70156</w:t>
            </w:r>
          </w:p>
        </w:tc>
        <w:tc>
          <w:tcPr>
            <w:tcW w:w="960" w:type="dxa"/>
            <w:noWrap/>
            <w:hideMark/>
          </w:tcPr>
          <w:p w14:paraId="254E5ADB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59</w:t>
            </w:r>
          </w:p>
        </w:tc>
      </w:tr>
      <w:tr w:rsidR="00155177" w14:paraId="6CAD189F" w14:textId="77777777" w:rsidTr="00C36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59F8232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53" w:type="dxa"/>
            <w:noWrap/>
            <w:hideMark/>
          </w:tcPr>
          <w:p w14:paraId="535266C5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58221</w:t>
            </w:r>
          </w:p>
        </w:tc>
        <w:tc>
          <w:tcPr>
            <w:tcW w:w="1073" w:type="dxa"/>
            <w:noWrap/>
            <w:hideMark/>
          </w:tcPr>
          <w:p w14:paraId="1B3D6CA9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9876</w:t>
            </w:r>
          </w:p>
        </w:tc>
        <w:tc>
          <w:tcPr>
            <w:tcW w:w="960" w:type="dxa"/>
            <w:noWrap/>
            <w:hideMark/>
          </w:tcPr>
          <w:p w14:paraId="1E7E41C0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70</w:t>
            </w:r>
          </w:p>
        </w:tc>
      </w:tr>
      <w:tr w:rsidR="00155177" w14:paraId="7EBEDDD9" w14:textId="77777777" w:rsidTr="00C362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7967C9B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53" w:type="dxa"/>
            <w:noWrap/>
            <w:hideMark/>
          </w:tcPr>
          <w:p w14:paraId="73370F10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.4562</w:t>
            </w:r>
          </w:p>
        </w:tc>
        <w:tc>
          <w:tcPr>
            <w:tcW w:w="1073" w:type="dxa"/>
            <w:noWrap/>
            <w:hideMark/>
          </w:tcPr>
          <w:p w14:paraId="2249C0F7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53968</w:t>
            </w:r>
          </w:p>
        </w:tc>
        <w:tc>
          <w:tcPr>
            <w:tcW w:w="960" w:type="dxa"/>
            <w:noWrap/>
            <w:hideMark/>
          </w:tcPr>
          <w:p w14:paraId="027C89CB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73</w:t>
            </w:r>
          </w:p>
        </w:tc>
      </w:tr>
      <w:tr w:rsidR="00155177" w14:paraId="54437ADE" w14:textId="77777777" w:rsidTr="00C36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B51DB5F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53" w:type="dxa"/>
            <w:noWrap/>
            <w:hideMark/>
          </w:tcPr>
          <w:p w14:paraId="0E59C0ED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.27782</w:t>
            </w:r>
          </w:p>
        </w:tc>
        <w:tc>
          <w:tcPr>
            <w:tcW w:w="1073" w:type="dxa"/>
            <w:noWrap/>
            <w:hideMark/>
          </w:tcPr>
          <w:p w14:paraId="244B0FDA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04892</w:t>
            </w:r>
          </w:p>
        </w:tc>
        <w:tc>
          <w:tcPr>
            <w:tcW w:w="960" w:type="dxa"/>
            <w:noWrap/>
            <w:hideMark/>
          </w:tcPr>
          <w:p w14:paraId="6EABEA2C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61</w:t>
            </w:r>
          </w:p>
        </w:tc>
      </w:tr>
      <w:tr w:rsidR="00155177" w14:paraId="51748BEB" w14:textId="77777777" w:rsidTr="00C362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BCD6B3E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53" w:type="dxa"/>
            <w:noWrap/>
            <w:hideMark/>
          </w:tcPr>
          <w:p w14:paraId="52980622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26014</w:t>
            </w:r>
          </w:p>
        </w:tc>
        <w:tc>
          <w:tcPr>
            <w:tcW w:w="1073" w:type="dxa"/>
            <w:noWrap/>
            <w:hideMark/>
          </w:tcPr>
          <w:p w14:paraId="2D3033AC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85949</w:t>
            </w:r>
          </w:p>
        </w:tc>
        <w:tc>
          <w:tcPr>
            <w:tcW w:w="960" w:type="dxa"/>
            <w:noWrap/>
            <w:hideMark/>
          </w:tcPr>
          <w:p w14:paraId="2D3B27D9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68</w:t>
            </w:r>
          </w:p>
        </w:tc>
      </w:tr>
      <w:tr w:rsidR="00155177" w14:paraId="0483FA54" w14:textId="77777777" w:rsidTr="00C36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F289946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53" w:type="dxa"/>
            <w:noWrap/>
            <w:hideMark/>
          </w:tcPr>
          <w:p w14:paraId="538D09A4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45353</w:t>
            </w:r>
          </w:p>
        </w:tc>
        <w:tc>
          <w:tcPr>
            <w:tcW w:w="1073" w:type="dxa"/>
            <w:noWrap/>
            <w:hideMark/>
          </w:tcPr>
          <w:p w14:paraId="64B7B21E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93641</w:t>
            </w:r>
          </w:p>
        </w:tc>
        <w:tc>
          <w:tcPr>
            <w:tcW w:w="960" w:type="dxa"/>
            <w:noWrap/>
            <w:hideMark/>
          </w:tcPr>
          <w:p w14:paraId="7639050F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03</w:t>
            </w:r>
          </w:p>
        </w:tc>
      </w:tr>
      <w:tr w:rsidR="00155177" w14:paraId="7FF2F8DB" w14:textId="77777777" w:rsidTr="00C362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6270EF4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53" w:type="dxa"/>
            <w:noWrap/>
            <w:hideMark/>
          </w:tcPr>
          <w:p w14:paraId="33758773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57586</w:t>
            </w:r>
          </w:p>
        </w:tc>
        <w:tc>
          <w:tcPr>
            <w:tcW w:w="1073" w:type="dxa"/>
            <w:noWrap/>
            <w:hideMark/>
          </w:tcPr>
          <w:p w14:paraId="3EDA1454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98508</w:t>
            </w:r>
          </w:p>
        </w:tc>
        <w:tc>
          <w:tcPr>
            <w:tcW w:w="960" w:type="dxa"/>
            <w:noWrap/>
            <w:hideMark/>
          </w:tcPr>
          <w:p w14:paraId="4F4AB447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60</w:t>
            </w:r>
          </w:p>
        </w:tc>
      </w:tr>
      <w:tr w:rsidR="00155177" w14:paraId="58DAD4FA" w14:textId="77777777" w:rsidTr="00C36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741ED6F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53" w:type="dxa"/>
            <w:noWrap/>
            <w:hideMark/>
          </w:tcPr>
          <w:p w14:paraId="273E892D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84019</w:t>
            </w:r>
          </w:p>
        </w:tc>
        <w:tc>
          <w:tcPr>
            <w:tcW w:w="1073" w:type="dxa"/>
            <w:noWrap/>
            <w:hideMark/>
          </w:tcPr>
          <w:p w14:paraId="252152A0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.05723</w:t>
            </w:r>
          </w:p>
        </w:tc>
        <w:tc>
          <w:tcPr>
            <w:tcW w:w="960" w:type="dxa"/>
            <w:noWrap/>
            <w:hideMark/>
          </w:tcPr>
          <w:p w14:paraId="0A6B7E59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85</w:t>
            </w:r>
          </w:p>
        </w:tc>
      </w:tr>
      <w:tr w:rsidR="00155177" w14:paraId="21CF440F" w14:textId="77777777" w:rsidTr="00C362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E2960F2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53" w:type="dxa"/>
            <w:noWrap/>
            <w:hideMark/>
          </w:tcPr>
          <w:p w14:paraId="747913DB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00119</w:t>
            </w:r>
          </w:p>
        </w:tc>
        <w:tc>
          <w:tcPr>
            <w:tcW w:w="1073" w:type="dxa"/>
            <w:noWrap/>
            <w:hideMark/>
          </w:tcPr>
          <w:p w14:paraId="63FBA0A2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75647</w:t>
            </w:r>
          </w:p>
        </w:tc>
        <w:tc>
          <w:tcPr>
            <w:tcW w:w="960" w:type="dxa"/>
            <w:noWrap/>
            <w:hideMark/>
          </w:tcPr>
          <w:p w14:paraId="474E4C3B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84</w:t>
            </w:r>
          </w:p>
        </w:tc>
      </w:tr>
      <w:tr w:rsidR="00155177" w14:paraId="697AA130" w14:textId="77777777" w:rsidTr="00C36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772B803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53" w:type="dxa"/>
            <w:noWrap/>
            <w:hideMark/>
          </w:tcPr>
          <w:p w14:paraId="770A0648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37468</w:t>
            </w:r>
          </w:p>
        </w:tc>
        <w:tc>
          <w:tcPr>
            <w:tcW w:w="1073" w:type="dxa"/>
            <w:noWrap/>
            <w:hideMark/>
          </w:tcPr>
          <w:p w14:paraId="569FE507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.07645</w:t>
            </w:r>
          </w:p>
        </w:tc>
        <w:tc>
          <w:tcPr>
            <w:tcW w:w="960" w:type="dxa"/>
            <w:noWrap/>
            <w:hideMark/>
          </w:tcPr>
          <w:p w14:paraId="4F221489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57</w:t>
            </w:r>
          </w:p>
        </w:tc>
      </w:tr>
      <w:tr w:rsidR="00155177" w14:paraId="11FC6AF3" w14:textId="77777777" w:rsidTr="00C362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0868AFA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53" w:type="dxa"/>
            <w:noWrap/>
            <w:hideMark/>
          </w:tcPr>
          <w:p w14:paraId="648E58CF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13007</w:t>
            </w:r>
          </w:p>
        </w:tc>
        <w:tc>
          <w:tcPr>
            <w:tcW w:w="1073" w:type="dxa"/>
            <w:noWrap/>
            <w:hideMark/>
          </w:tcPr>
          <w:p w14:paraId="43F1DBAF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80774</w:t>
            </w:r>
          </w:p>
        </w:tc>
        <w:tc>
          <w:tcPr>
            <w:tcW w:w="960" w:type="dxa"/>
            <w:noWrap/>
            <w:hideMark/>
          </w:tcPr>
          <w:p w14:paraId="3085A44A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68</w:t>
            </w:r>
          </w:p>
        </w:tc>
      </w:tr>
      <w:tr w:rsidR="00155177" w14:paraId="5AEEC875" w14:textId="77777777" w:rsidTr="00C362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B9FAB5F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53" w:type="dxa"/>
            <w:noWrap/>
            <w:hideMark/>
          </w:tcPr>
          <w:p w14:paraId="577E0CBD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54598</w:t>
            </w:r>
          </w:p>
        </w:tc>
        <w:tc>
          <w:tcPr>
            <w:tcW w:w="1073" w:type="dxa"/>
            <w:noWrap/>
            <w:hideMark/>
          </w:tcPr>
          <w:p w14:paraId="19BB9577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97319</w:t>
            </w:r>
          </w:p>
        </w:tc>
        <w:tc>
          <w:tcPr>
            <w:tcW w:w="960" w:type="dxa"/>
            <w:noWrap/>
            <w:hideMark/>
          </w:tcPr>
          <w:p w14:paraId="4C61B1CC" w14:textId="77777777" w:rsidR="00155177" w:rsidRDefault="0015517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70</w:t>
            </w:r>
          </w:p>
        </w:tc>
      </w:tr>
      <w:tr w:rsidR="00155177" w14:paraId="4F09BB9A" w14:textId="77777777" w:rsidTr="00C362A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58D192F" w14:textId="77777777" w:rsidR="00155177" w:rsidRDefault="00155177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53" w:type="dxa"/>
            <w:noWrap/>
            <w:hideMark/>
          </w:tcPr>
          <w:p w14:paraId="610BCA08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3.21009</w:t>
            </w:r>
          </w:p>
        </w:tc>
        <w:tc>
          <w:tcPr>
            <w:tcW w:w="1073" w:type="dxa"/>
            <w:noWrap/>
            <w:hideMark/>
          </w:tcPr>
          <w:p w14:paraId="1C528A52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41977</w:t>
            </w:r>
          </w:p>
        </w:tc>
        <w:tc>
          <w:tcPr>
            <w:tcW w:w="960" w:type="dxa"/>
            <w:noWrap/>
            <w:hideMark/>
          </w:tcPr>
          <w:p w14:paraId="25913778" w14:textId="77777777" w:rsidR="00155177" w:rsidRDefault="0015517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57</w:t>
            </w:r>
          </w:p>
        </w:tc>
      </w:tr>
    </w:tbl>
    <w:p w14:paraId="39C30FF0" w14:textId="77777777" w:rsidR="00C362AE" w:rsidRPr="00C362AE" w:rsidRDefault="00C362AE" w:rsidP="00296526">
      <w:pPr>
        <w:jc w:val="both"/>
        <w:rPr>
          <w:noProof/>
        </w:rPr>
      </w:pPr>
    </w:p>
    <w:p w14:paraId="63EE32F4" w14:textId="02741129" w:rsidR="009B77CA" w:rsidRPr="009B77CA" w:rsidRDefault="00155177" w:rsidP="00296526">
      <w:pPr>
        <w:jc w:val="both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3B2B82EA" wp14:editId="2BB5D09A">
            <wp:extent cx="5935980" cy="3124200"/>
            <wp:effectExtent l="0" t="0" r="7620" b="0"/>
            <wp:docPr id="1492823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B77CA" w:rsidRPr="009B77CA">
        <w:rPr>
          <w:b/>
          <w:bCs/>
          <w:u w:val="single"/>
        </w:rPr>
        <w:t>Tasks</w:t>
      </w:r>
    </w:p>
    <w:p w14:paraId="4C76B3A9" w14:textId="77777777" w:rsidR="009B77CA" w:rsidRPr="009B77CA" w:rsidRDefault="009B77CA" w:rsidP="00296526">
      <w:pPr>
        <w:jc w:val="both"/>
        <w:rPr>
          <w:b/>
          <w:bCs/>
        </w:rPr>
      </w:pPr>
    </w:p>
    <w:p w14:paraId="0F477F46" w14:textId="70DE7B8F" w:rsidR="009B77CA" w:rsidRDefault="009B77CA" w:rsidP="0035321C">
      <w:pPr>
        <w:jc w:val="both"/>
      </w:pPr>
      <w:r w:rsidRPr="00070162">
        <w:t xml:space="preserve">1. </w:t>
      </w:r>
      <w:r w:rsidR="0035321C">
        <w:t xml:space="preserve">Recall the model created for Experiment No. 5. Use the model to detect objects from the video file “output_roi.avi”. </w:t>
      </w:r>
    </w:p>
    <w:p w14:paraId="609906D4" w14:textId="77777777" w:rsidR="009B77CA" w:rsidRDefault="009B77CA" w:rsidP="00296526">
      <w:pPr>
        <w:jc w:val="both"/>
      </w:pPr>
    </w:p>
    <w:p w14:paraId="18C90D13" w14:textId="23769C6F" w:rsidR="009B77CA" w:rsidRDefault="009B77CA" w:rsidP="00296526">
      <w:pPr>
        <w:jc w:val="both"/>
      </w:pPr>
      <w:r w:rsidRPr="00070162">
        <w:t>2</w:t>
      </w:r>
      <w:r w:rsidRPr="009B77CA">
        <w:rPr>
          <w:b/>
          <w:bCs/>
        </w:rPr>
        <w:t>.</w:t>
      </w:r>
      <w:r>
        <w:rPr>
          <w:b/>
          <w:bCs/>
        </w:rPr>
        <w:t xml:space="preserve"> </w:t>
      </w:r>
      <w:r>
        <w:t>Upload a video file on the MS Teams channel demonstrating detection of washers using YOLO V8</w:t>
      </w:r>
      <w:r w:rsidR="0035321C">
        <w:t>, i</w:t>
      </w:r>
      <w:r w:rsidR="00070162">
        <w:t xml:space="preserve">n the video, show green bounding boxes for washers with outer diameters within specification limits, and red bounding boxes for non-conforming washers. </w:t>
      </w:r>
    </w:p>
    <w:p w14:paraId="23AADB6E" w14:textId="77777777" w:rsidR="00070162" w:rsidRDefault="00070162" w:rsidP="00296526">
      <w:pPr>
        <w:jc w:val="both"/>
      </w:pPr>
    </w:p>
    <w:p w14:paraId="584F2944" w14:textId="38CE5682" w:rsidR="00070162" w:rsidRDefault="00827089" w:rsidP="00296526">
      <w:pPr>
        <w:jc w:val="both"/>
      </w:pPr>
      <w:r>
        <w:t>3</w:t>
      </w:r>
      <w:r w:rsidR="00070162">
        <w:t xml:space="preserve">. </w:t>
      </w:r>
      <w:r>
        <w:t xml:space="preserve">Create a tabular CUSUM chart with the collected data and identify the instance from which the process started producing non-conforming units. </w:t>
      </w:r>
      <w:r w:rsidR="00D113A7">
        <w:t xml:space="preserve">Assu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</m:oMath>
      <w:r w:rsidR="00A13622" w:rsidRPr="00A13622">
        <w:t>average of first 10 values, σ=standard dev</w:t>
      </w:r>
      <w:r w:rsidR="00A13622">
        <w:t xml:space="preserve"> </w:t>
      </w:r>
      <w:r w:rsidR="00A13622" w:rsidRPr="00A13622">
        <w:t>of first 10 values</w:t>
      </w:r>
      <w:r w:rsidR="00D113A7">
        <w:t xml:space="preserve">, the magnitude of shift we want to detect is </w:t>
      </w:r>
      <m:oMath>
        <m:r>
          <w:rPr>
            <w:rFonts w:ascii="Cambria Math" w:hAnsi="Cambria Math"/>
          </w:rPr>
          <m:t>1σ, H=5σ</m:t>
        </m:r>
      </m:oMath>
      <w:r w:rsidR="00D113A7">
        <w:t xml:space="preserve">. </w:t>
      </w:r>
    </w:p>
    <w:p w14:paraId="23C32DA7" w14:textId="77777777" w:rsidR="00D113A7" w:rsidRDefault="00D113A7" w:rsidP="00296526">
      <w:pPr>
        <w:jc w:val="both"/>
      </w:pPr>
    </w:p>
    <w:p w14:paraId="436DB901" w14:textId="60AA4041" w:rsidR="00D113A7" w:rsidRDefault="00D113A7" w:rsidP="00296526">
      <w:pPr>
        <w:jc w:val="both"/>
      </w:pPr>
      <w:r>
        <w:t>4. Write a python program for generation of CUSUM chart, indicating control limits, and origin of shift in the process.</w:t>
      </w:r>
    </w:p>
    <w:p w14:paraId="09C9B8AE" w14:textId="77777777" w:rsidR="00CF78C7" w:rsidRDefault="00CF78C7" w:rsidP="00296526">
      <w:pPr>
        <w:jc w:val="both"/>
      </w:pPr>
    </w:p>
    <w:p w14:paraId="725A7B3A" w14:textId="77777777" w:rsidR="00CF78C7" w:rsidRDefault="00CF78C7" w:rsidP="00296526">
      <w:pPr>
        <w:jc w:val="both"/>
      </w:pPr>
    </w:p>
    <w:p w14:paraId="0315A641" w14:textId="1EC0DA6E" w:rsidR="00CF78C7" w:rsidRPr="009B77CA" w:rsidRDefault="00CF78C7" w:rsidP="00296526">
      <w:pPr>
        <w:jc w:val="both"/>
      </w:pPr>
      <w:r>
        <w:tab/>
      </w:r>
      <w:r>
        <w:tab/>
      </w:r>
      <w:r>
        <w:tab/>
      </w:r>
      <w:r>
        <w:tab/>
      </w:r>
      <w:r>
        <w:tab/>
        <w:t>##################</w:t>
      </w:r>
    </w:p>
    <w:sectPr w:rsidR="00CF78C7" w:rsidRPr="009B77CA" w:rsidSect="00805EE2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95E12E" w14:textId="77777777" w:rsidR="00A762C1" w:rsidRDefault="00A762C1" w:rsidP="002949E3">
      <w:r>
        <w:separator/>
      </w:r>
    </w:p>
  </w:endnote>
  <w:endnote w:type="continuationSeparator" w:id="0">
    <w:p w14:paraId="2D7A1D4C" w14:textId="77777777" w:rsidR="00A762C1" w:rsidRDefault="00A762C1" w:rsidP="002949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43FCC1" w14:textId="77777777" w:rsidR="00A762C1" w:rsidRDefault="00A762C1" w:rsidP="002949E3">
      <w:r>
        <w:separator/>
      </w:r>
    </w:p>
  </w:footnote>
  <w:footnote w:type="continuationSeparator" w:id="0">
    <w:p w14:paraId="7A58C928" w14:textId="77777777" w:rsidR="00A762C1" w:rsidRDefault="00A762C1" w:rsidP="002949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9DA948D" w14:paraId="46340926" w14:textId="77777777" w:rsidTr="29DA948D">
      <w:trPr>
        <w:trHeight w:val="300"/>
      </w:trPr>
      <w:tc>
        <w:tcPr>
          <w:tcW w:w="3120" w:type="dxa"/>
        </w:tcPr>
        <w:p w14:paraId="1E65775B" w14:textId="2B2E8CE7" w:rsidR="29DA948D" w:rsidRDefault="29DA948D" w:rsidP="29DA948D">
          <w:pPr>
            <w:pStyle w:val="Header"/>
            <w:ind w:left="-115"/>
          </w:pPr>
        </w:p>
      </w:tc>
      <w:tc>
        <w:tcPr>
          <w:tcW w:w="3120" w:type="dxa"/>
        </w:tcPr>
        <w:p w14:paraId="3A3A398A" w14:textId="7D2EF126" w:rsidR="29DA948D" w:rsidRDefault="29DA948D" w:rsidP="29DA948D">
          <w:pPr>
            <w:pStyle w:val="Header"/>
            <w:jc w:val="center"/>
          </w:pPr>
        </w:p>
      </w:tc>
      <w:tc>
        <w:tcPr>
          <w:tcW w:w="3120" w:type="dxa"/>
        </w:tcPr>
        <w:p w14:paraId="786CF687" w14:textId="1D705548" w:rsidR="29DA948D" w:rsidRDefault="29DA948D" w:rsidP="29DA948D">
          <w:pPr>
            <w:pStyle w:val="Header"/>
            <w:ind w:right="-115"/>
            <w:jc w:val="right"/>
          </w:pPr>
        </w:p>
      </w:tc>
    </w:tr>
  </w:tbl>
  <w:p w14:paraId="0E7C08A9" w14:textId="234D7BD5" w:rsidR="29DA948D" w:rsidRDefault="29DA948D" w:rsidP="29DA94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9A683F"/>
    <w:multiLevelType w:val="hybridMultilevel"/>
    <w:tmpl w:val="445854AC"/>
    <w:lvl w:ilvl="0" w:tplc="9BAC9384">
      <w:start w:val="1"/>
      <w:numFmt w:val="lowerRoman"/>
      <w:lvlText w:val="(%1)"/>
      <w:lvlJc w:val="left"/>
      <w:pPr>
        <w:tabs>
          <w:tab w:val="num" w:pos="3060"/>
        </w:tabs>
        <w:ind w:left="3060" w:hanging="720"/>
      </w:pPr>
      <w:rPr>
        <w:rFonts w:ascii="Times New Roman" w:eastAsia="Times New Roman" w:hAnsi="Times New Roman"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3420"/>
        </w:tabs>
        <w:ind w:left="342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4140"/>
        </w:tabs>
        <w:ind w:left="414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4860"/>
        </w:tabs>
        <w:ind w:left="486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5580"/>
        </w:tabs>
        <w:ind w:left="558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6300"/>
        </w:tabs>
        <w:ind w:left="630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7020"/>
        </w:tabs>
        <w:ind w:left="702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7740"/>
        </w:tabs>
        <w:ind w:left="774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8460"/>
        </w:tabs>
        <w:ind w:left="8460" w:hanging="180"/>
      </w:pPr>
      <w:rPr>
        <w:rFonts w:cs="Times New Roman"/>
      </w:rPr>
    </w:lvl>
  </w:abstractNum>
  <w:abstractNum w:abstractNumId="1" w15:restartNumberingAfterBreak="0">
    <w:nsid w:val="170C4DBD"/>
    <w:multiLevelType w:val="hybridMultilevel"/>
    <w:tmpl w:val="9760D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2488A"/>
    <w:multiLevelType w:val="hybridMultilevel"/>
    <w:tmpl w:val="524C8008"/>
    <w:lvl w:ilvl="0" w:tplc="4086DA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422D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744C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50E3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BEC1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DEED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18F1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1EA7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D844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2B87D18"/>
    <w:multiLevelType w:val="hybridMultilevel"/>
    <w:tmpl w:val="A7EC7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6617D0"/>
    <w:multiLevelType w:val="hybridMultilevel"/>
    <w:tmpl w:val="6BBA4EF0"/>
    <w:lvl w:ilvl="0" w:tplc="D3586FCE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36E540C3"/>
    <w:multiLevelType w:val="hybridMultilevel"/>
    <w:tmpl w:val="4AB0C656"/>
    <w:lvl w:ilvl="0" w:tplc="77E4E16C">
      <w:start w:val="1"/>
      <w:numFmt w:val="lowerRoman"/>
      <w:lvlText w:val="(%1)"/>
      <w:lvlJc w:val="left"/>
      <w:pPr>
        <w:tabs>
          <w:tab w:val="num" w:pos="2220"/>
        </w:tabs>
        <w:ind w:left="2220" w:hanging="720"/>
      </w:pPr>
      <w:rPr>
        <w:rFonts w:ascii="Times New Roman" w:eastAsia="Times New Roman" w:hAnsi="Times New Roman" w:cs="Times New Roman"/>
      </w:rPr>
    </w:lvl>
    <w:lvl w:ilvl="1" w:tplc="FFFFFFFF">
      <w:start w:val="1"/>
      <w:numFmt w:val="lowerLetter"/>
      <w:lvlText w:val="%2."/>
      <w:lvlJc w:val="left"/>
      <w:pPr>
        <w:tabs>
          <w:tab w:val="num" w:pos="2580"/>
        </w:tabs>
        <w:ind w:left="258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3300"/>
        </w:tabs>
        <w:ind w:left="330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4020"/>
        </w:tabs>
        <w:ind w:left="402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4740"/>
        </w:tabs>
        <w:ind w:left="474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5460"/>
        </w:tabs>
        <w:ind w:left="546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6180"/>
        </w:tabs>
        <w:ind w:left="618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6900"/>
        </w:tabs>
        <w:ind w:left="690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7620"/>
        </w:tabs>
        <w:ind w:left="7620" w:hanging="180"/>
      </w:pPr>
      <w:rPr>
        <w:rFonts w:cs="Times New Roman"/>
      </w:rPr>
    </w:lvl>
  </w:abstractNum>
  <w:abstractNum w:abstractNumId="6" w15:restartNumberingAfterBreak="0">
    <w:nsid w:val="3C651F0E"/>
    <w:multiLevelType w:val="multilevel"/>
    <w:tmpl w:val="02A4B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0C4E8B"/>
    <w:multiLevelType w:val="hybridMultilevel"/>
    <w:tmpl w:val="FC6204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AF0269"/>
    <w:multiLevelType w:val="hybridMultilevel"/>
    <w:tmpl w:val="8B9C6F66"/>
    <w:lvl w:ilvl="0" w:tplc="6B701574">
      <w:start w:val="1"/>
      <w:numFmt w:val="upperRoman"/>
      <w:lvlText w:val="(%1)"/>
      <w:lvlJc w:val="left"/>
      <w:pPr>
        <w:ind w:left="2565" w:hanging="720"/>
      </w:pPr>
      <w:rPr>
        <w:rFonts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2925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3645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4365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5085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5805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6525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7245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7965" w:hanging="180"/>
      </w:pPr>
      <w:rPr>
        <w:rFonts w:cs="Times New Roman"/>
      </w:rPr>
    </w:lvl>
  </w:abstractNum>
  <w:abstractNum w:abstractNumId="9" w15:restartNumberingAfterBreak="0">
    <w:nsid w:val="6B590321"/>
    <w:multiLevelType w:val="hybridMultilevel"/>
    <w:tmpl w:val="922A019A"/>
    <w:lvl w:ilvl="0" w:tplc="E76E0B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6E27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3CC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6820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5800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2A6A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8E5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06F6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54E3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5174BEC"/>
    <w:multiLevelType w:val="hybridMultilevel"/>
    <w:tmpl w:val="7E6C98CC"/>
    <w:lvl w:ilvl="0" w:tplc="4468A17A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7DD3536B"/>
    <w:multiLevelType w:val="hybridMultilevel"/>
    <w:tmpl w:val="4C26D544"/>
    <w:lvl w:ilvl="0" w:tplc="B55AD8C2">
      <w:start w:val="1"/>
      <w:numFmt w:val="upperRoman"/>
      <w:lvlText w:val="(%1)"/>
      <w:lvlJc w:val="left"/>
      <w:pPr>
        <w:ind w:left="1080" w:hanging="720"/>
      </w:pPr>
      <w:rPr>
        <w:rFonts w:cs="Times New Roman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789229975">
    <w:abstractNumId w:val="0"/>
  </w:num>
  <w:num w:numId="2" w16cid:durableId="355927176">
    <w:abstractNumId w:val="8"/>
  </w:num>
  <w:num w:numId="3" w16cid:durableId="1616668161">
    <w:abstractNumId w:val="11"/>
  </w:num>
  <w:num w:numId="4" w16cid:durableId="639310704">
    <w:abstractNumId w:val="5"/>
  </w:num>
  <w:num w:numId="5" w16cid:durableId="1703282446">
    <w:abstractNumId w:val="10"/>
  </w:num>
  <w:num w:numId="6" w16cid:durableId="102961508">
    <w:abstractNumId w:val="2"/>
  </w:num>
  <w:num w:numId="7" w16cid:durableId="911963886">
    <w:abstractNumId w:val="9"/>
  </w:num>
  <w:num w:numId="8" w16cid:durableId="1571693925">
    <w:abstractNumId w:val="4"/>
  </w:num>
  <w:num w:numId="9" w16cid:durableId="1191993267">
    <w:abstractNumId w:val="3"/>
  </w:num>
  <w:num w:numId="10" w16cid:durableId="1445075183">
    <w:abstractNumId w:val="1"/>
  </w:num>
  <w:num w:numId="11" w16cid:durableId="170878944">
    <w:abstractNumId w:val="7"/>
  </w:num>
  <w:num w:numId="12" w16cid:durableId="2468868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DM0NTE3MbI0NbdQ0lEKTi0uzszPAykwqwUA6z+AWCwAAAA="/>
  </w:docVars>
  <w:rsids>
    <w:rsidRoot w:val="00296526"/>
    <w:rsid w:val="00013D18"/>
    <w:rsid w:val="00032CE6"/>
    <w:rsid w:val="0004218A"/>
    <w:rsid w:val="000518C9"/>
    <w:rsid w:val="00063A58"/>
    <w:rsid w:val="00070162"/>
    <w:rsid w:val="000942C9"/>
    <w:rsid w:val="000A5E5B"/>
    <w:rsid w:val="000C0594"/>
    <w:rsid w:val="000C4F8F"/>
    <w:rsid w:val="000D4A9F"/>
    <w:rsid w:val="000D4DB4"/>
    <w:rsid w:val="00141DC0"/>
    <w:rsid w:val="00146CB1"/>
    <w:rsid w:val="001516FF"/>
    <w:rsid w:val="00155177"/>
    <w:rsid w:val="00157B63"/>
    <w:rsid w:val="00170BD8"/>
    <w:rsid w:val="001B0183"/>
    <w:rsid w:val="001D6173"/>
    <w:rsid w:val="001E77A2"/>
    <w:rsid w:val="001F1B78"/>
    <w:rsid w:val="00201591"/>
    <w:rsid w:val="00207ECE"/>
    <w:rsid w:val="002123E7"/>
    <w:rsid w:val="00230532"/>
    <w:rsid w:val="002415FE"/>
    <w:rsid w:val="00246C78"/>
    <w:rsid w:val="002544AF"/>
    <w:rsid w:val="00262630"/>
    <w:rsid w:val="00267525"/>
    <w:rsid w:val="0027541D"/>
    <w:rsid w:val="0029434F"/>
    <w:rsid w:val="002949E3"/>
    <w:rsid w:val="00296526"/>
    <w:rsid w:val="00296913"/>
    <w:rsid w:val="002B5897"/>
    <w:rsid w:val="002C69EC"/>
    <w:rsid w:val="002D1476"/>
    <w:rsid w:val="00313185"/>
    <w:rsid w:val="003205BB"/>
    <w:rsid w:val="0032259D"/>
    <w:rsid w:val="0033473E"/>
    <w:rsid w:val="0035321C"/>
    <w:rsid w:val="00354F5A"/>
    <w:rsid w:val="00375018"/>
    <w:rsid w:val="00385E2E"/>
    <w:rsid w:val="003A7271"/>
    <w:rsid w:val="003B0F1A"/>
    <w:rsid w:val="003E1932"/>
    <w:rsid w:val="003E574E"/>
    <w:rsid w:val="0041193F"/>
    <w:rsid w:val="004221B9"/>
    <w:rsid w:val="00435FE9"/>
    <w:rsid w:val="00437CE0"/>
    <w:rsid w:val="00445743"/>
    <w:rsid w:val="004716ED"/>
    <w:rsid w:val="00486EF9"/>
    <w:rsid w:val="0049255E"/>
    <w:rsid w:val="004A599A"/>
    <w:rsid w:val="004B7A9B"/>
    <w:rsid w:val="004C147A"/>
    <w:rsid w:val="004C5ACB"/>
    <w:rsid w:val="004D3759"/>
    <w:rsid w:val="004F4EAB"/>
    <w:rsid w:val="004F6454"/>
    <w:rsid w:val="00543DE6"/>
    <w:rsid w:val="00544266"/>
    <w:rsid w:val="005445DD"/>
    <w:rsid w:val="00572A04"/>
    <w:rsid w:val="00585C4D"/>
    <w:rsid w:val="005940FF"/>
    <w:rsid w:val="005D2E2E"/>
    <w:rsid w:val="005D375B"/>
    <w:rsid w:val="005E0741"/>
    <w:rsid w:val="005E6CA6"/>
    <w:rsid w:val="0062250B"/>
    <w:rsid w:val="00624B61"/>
    <w:rsid w:val="0062781A"/>
    <w:rsid w:val="00642DBA"/>
    <w:rsid w:val="00681D70"/>
    <w:rsid w:val="00683ABC"/>
    <w:rsid w:val="00691DF4"/>
    <w:rsid w:val="006B0192"/>
    <w:rsid w:val="006B4F31"/>
    <w:rsid w:val="006B748E"/>
    <w:rsid w:val="006E1334"/>
    <w:rsid w:val="006F49DA"/>
    <w:rsid w:val="00751A1B"/>
    <w:rsid w:val="007616F6"/>
    <w:rsid w:val="00770FE1"/>
    <w:rsid w:val="007877AF"/>
    <w:rsid w:val="00791461"/>
    <w:rsid w:val="007938FB"/>
    <w:rsid w:val="007C5087"/>
    <w:rsid w:val="007D6635"/>
    <w:rsid w:val="007E5758"/>
    <w:rsid w:val="007F4270"/>
    <w:rsid w:val="007F6CFD"/>
    <w:rsid w:val="00802151"/>
    <w:rsid w:val="00805EE2"/>
    <w:rsid w:val="008207DC"/>
    <w:rsid w:val="00822F43"/>
    <w:rsid w:val="00826D8F"/>
    <w:rsid w:val="00827089"/>
    <w:rsid w:val="008A6C92"/>
    <w:rsid w:val="008C3E17"/>
    <w:rsid w:val="008C7EE7"/>
    <w:rsid w:val="008D1B78"/>
    <w:rsid w:val="008F6FFC"/>
    <w:rsid w:val="008F73F3"/>
    <w:rsid w:val="00913869"/>
    <w:rsid w:val="00930BE4"/>
    <w:rsid w:val="009371FE"/>
    <w:rsid w:val="009752AD"/>
    <w:rsid w:val="00977D0A"/>
    <w:rsid w:val="009872CF"/>
    <w:rsid w:val="00987C7F"/>
    <w:rsid w:val="009A24AA"/>
    <w:rsid w:val="009B3F01"/>
    <w:rsid w:val="009B77CA"/>
    <w:rsid w:val="009C1A73"/>
    <w:rsid w:val="009D7CBD"/>
    <w:rsid w:val="009E0979"/>
    <w:rsid w:val="009F0837"/>
    <w:rsid w:val="00A13622"/>
    <w:rsid w:val="00A21E38"/>
    <w:rsid w:val="00A30EDC"/>
    <w:rsid w:val="00A32F4A"/>
    <w:rsid w:val="00A37882"/>
    <w:rsid w:val="00A4404A"/>
    <w:rsid w:val="00A5769B"/>
    <w:rsid w:val="00A762C1"/>
    <w:rsid w:val="00A96672"/>
    <w:rsid w:val="00AC0B21"/>
    <w:rsid w:val="00AC1728"/>
    <w:rsid w:val="00AD0956"/>
    <w:rsid w:val="00AE581C"/>
    <w:rsid w:val="00B07B0E"/>
    <w:rsid w:val="00B179C5"/>
    <w:rsid w:val="00B260BD"/>
    <w:rsid w:val="00B51F98"/>
    <w:rsid w:val="00B62C2B"/>
    <w:rsid w:val="00BA61B9"/>
    <w:rsid w:val="00BA746B"/>
    <w:rsid w:val="00BB03E4"/>
    <w:rsid w:val="00BB25A5"/>
    <w:rsid w:val="00BC4A63"/>
    <w:rsid w:val="00BF7F3A"/>
    <w:rsid w:val="00C01872"/>
    <w:rsid w:val="00C04CBC"/>
    <w:rsid w:val="00C160F4"/>
    <w:rsid w:val="00C16E08"/>
    <w:rsid w:val="00C237DF"/>
    <w:rsid w:val="00C24F0C"/>
    <w:rsid w:val="00C348D6"/>
    <w:rsid w:val="00C362AE"/>
    <w:rsid w:val="00C40A80"/>
    <w:rsid w:val="00C74697"/>
    <w:rsid w:val="00C86965"/>
    <w:rsid w:val="00CC67A2"/>
    <w:rsid w:val="00CE08D7"/>
    <w:rsid w:val="00CF78C7"/>
    <w:rsid w:val="00D0649B"/>
    <w:rsid w:val="00D113A7"/>
    <w:rsid w:val="00D31D21"/>
    <w:rsid w:val="00D325DC"/>
    <w:rsid w:val="00D52656"/>
    <w:rsid w:val="00D61B33"/>
    <w:rsid w:val="00D939C2"/>
    <w:rsid w:val="00D9768F"/>
    <w:rsid w:val="00DA0F05"/>
    <w:rsid w:val="00DB35B9"/>
    <w:rsid w:val="00DC3730"/>
    <w:rsid w:val="00DD3EB8"/>
    <w:rsid w:val="00DF7CAF"/>
    <w:rsid w:val="00E160D8"/>
    <w:rsid w:val="00E70C64"/>
    <w:rsid w:val="00E77A2F"/>
    <w:rsid w:val="00E87644"/>
    <w:rsid w:val="00EB01D8"/>
    <w:rsid w:val="00EB2823"/>
    <w:rsid w:val="00EC01DA"/>
    <w:rsid w:val="00EC1789"/>
    <w:rsid w:val="00ED4C7F"/>
    <w:rsid w:val="00EE11EF"/>
    <w:rsid w:val="00EE3DEA"/>
    <w:rsid w:val="00EE6F26"/>
    <w:rsid w:val="00F078CB"/>
    <w:rsid w:val="00F134AA"/>
    <w:rsid w:val="00F528AC"/>
    <w:rsid w:val="00F55B62"/>
    <w:rsid w:val="00F969F6"/>
    <w:rsid w:val="00FA5624"/>
    <w:rsid w:val="00FA632D"/>
    <w:rsid w:val="00FB5706"/>
    <w:rsid w:val="00FF25AD"/>
    <w:rsid w:val="06A5D904"/>
    <w:rsid w:val="0B75DC52"/>
    <w:rsid w:val="13768EEA"/>
    <w:rsid w:val="171CDA2F"/>
    <w:rsid w:val="1BA52FE5"/>
    <w:rsid w:val="1CA197B2"/>
    <w:rsid w:val="1D2FBE03"/>
    <w:rsid w:val="1E10B650"/>
    <w:rsid w:val="1FD1DB2F"/>
    <w:rsid w:val="239AE633"/>
    <w:rsid w:val="2779AA51"/>
    <w:rsid w:val="29DA948D"/>
    <w:rsid w:val="3006D359"/>
    <w:rsid w:val="31760666"/>
    <w:rsid w:val="32A7A763"/>
    <w:rsid w:val="37C75EA9"/>
    <w:rsid w:val="4C04CCD4"/>
    <w:rsid w:val="53835B33"/>
    <w:rsid w:val="55DD3E94"/>
    <w:rsid w:val="5741ED26"/>
    <w:rsid w:val="68E838CF"/>
    <w:rsid w:val="6A43BCC2"/>
    <w:rsid w:val="75A60DF1"/>
    <w:rsid w:val="7AB3A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3D04EC"/>
  <w15:docId w15:val="{05F3A00C-A054-4CFE-AB10-32ED3603C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uiPriority="0" w:qFormat="1"/>
    <w:lsdException w:name="heading 8" w:locked="1" w:semiHidden="1" w:uiPriority="0" w:unhideWhenUsed="1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526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6526"/>
    <w:pPr>
      <w:keepNext/>
      <w:outlineLvl w:val="0"/>
    </w:pPr>
    <w:rPr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locked/>
    <w:rsid w:val="00C362A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9"/>
    <w:qFormat/>
    <w:rsid w:val="00296526"/>
    <w:pPr>
      <w:keepNext/>
      <w:jc w:val="center"/>
      <w:outlineLvl w:val="6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296526"/>
    <w:pPr>
      <w:keepNext/>
      <w:ind w:left="-720"/>
      <w:jc w:val="center"/>
      <w:outlineLvl w:val="8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96526"/>
    <w:rPr>
      <w:rFonts w:ascii="Times New Roman" w:hAnsi="Times New Roman" w:cs="Times New Roman"/>
      <w:sz w:val="24"/>
      <w:szCs w:val="24"/>
      <w:u w:val="single"/>
    </w:rPr>
  </w:style>
  <w:style w:type="character" w:customStyle="1" w:styleId="Heading7Char">
    <w:name w:val="Heading 7 Char"/>
    <w:link w:val="Heading7"/>
    <w:uiPriority w:val="99"/>
    <w:locked/>
    <w:rsid w:val="00296526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9Char">
    <w:name w:val="Heading 9 Char"/>
    <w:link w:val="Heading9"/>
    <w:uiPriority w:val="99"/>
    <w:locked/>
    <w:rsid w:val="00296526"/>
    <w:rPr>
      <w:rFonts w:ascii="Times New Roman" w:hAnsi="Times New Roman" w:cs="Times New Roman"/>
      <w:b/>
      <w:sz w:val="24"/>
      <w:szCs w:val="24"/>
    </w:rPr>
  </w:style>
  <w:style w:type="table" w:styleId="TableGrid">
    <w:name w:val="Table Grid"/>
    <w:basedOn w:val="TableNormal"/>
    <w:uiPriority w:val="99"/>
    <w:rsid w:val="00296526"/>
    <w:rPr>
      <w:rFonts w:ascii="Times New Roman" w:eastAsia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96526"/>
    <w:pPr>
      <w:ind w:left="720"/>
    </w:pPr>
  </w:style>
  <w:style w:type="character" w:styleId="PlaceholderText">
    <w:name w:val="Placeholder Text"/>
    <w:uiPriority w:val="99"/>
    <w:semiHidden/>
    <w:rsid w:val="002B5897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2B58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2B589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949E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2949E3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rsid w:val="002949E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locked/>
    <w:rsid w:val="002949E3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uiPriority w:val="99"/>
    <w:rsid w:val="00BA746B"/>
    <w:rPr>
      <w:rFonts w:cs="Times New Roman"/>
    </w:rPr>
  </w:style>
  <w:style w:type="table" w:styleId="TableGridLight">
    <w:name w:val="Grid Table Light"/>
    <w:basedOn w:val="TableNormal"/>
    <w:uiPriority w:val="40"/>
    <w:rsid w:val="007D663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15517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15517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4Char">
    <w:name w:val="Heading 4 Char"/>
    <w:basedOn w:val="DefaultParagraphFont"/>
    <w:link w:val="Heading4"/>
    <w:semiHidden/>
    <w:rsid w:val="00C362AE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74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7CAAE61FA9ED438A606A650A41EE17" ma:contentTypeVersion="4" ma:contentTypeDescription="Create a new document." ma:contentTypeScope="" ma:versionID="9ce7c3408808d866eafeb9b4d49c53c8">
  <xsd:schema xmlns:xsd="http://www.w3.org/2001/XMLSchema" xmlns:xs="http://www.w3.org/2001/XMLSchema" xmlns:p="http://schemas.microsoft.com/office/2006/metadata/properties" xmlns:ns2="3075f098-d810-4682-9277-73986b3636be" targetNamespace="http://schemas.microsoft.com/office/2006/metadata/properties" ma:root="true" ma:fieldsID="9ee402c2f1120ad1639b2ef98dc5c14e" ns2:_="">
    <xsd:import namespace="3075f098-d810-4682-9277-73986b3636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5f098-d810-4682-9277-73986b3636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3EE1CC-536D-4C35-B488-700C4D9280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E6118A-2EFC-474C-9FCE-5D6418AEF7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5f098-d810-4682-9277-73986b3636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105FCC-D6F7-44E3-A7C0-A459254239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8539458-3DCF-4998-BA65-0EE0084D422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Industrial and Systems Engineering</vt:lpstr>
    </vt:vector>
  </TitlesOfParts>
  <Company>IIT,KGP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Industrial and Systems Engineering</dc:title>
  <dc:subject/>
  <dc:creator>IE LAB</dc:creator>
  <cp:keywords/>
  <dc:description/>
  <cp:lastModifiedBy>P S Pritish Kumar Mahali</cp:lastModifiedBy>
  <cp:revision>5</cp:revision>
  <cp:lastPrinted>2024-08-09T12:57:00Z</cp:lastPrinted>
  <dcterms:created xsi:type="dcterms:W3CDTF">2024-11-05T15:16:00Z</dcterms:created>
  <dcterms:modified xsi:type="dcterms:W3CDTF">2024-11-06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7CAAE61FA9ED438A606A650A41EE17</vt:lpwstr>
  </property>
</Properties>
</file>